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362A" w:rsidRDefault="004865C9" w:rsidP="004865C9">
      <w:pPr>
        <w:jc w:val="center"/>
        <w:rPr>
          <w:b/>
          <w:sz w:val="32"/>
          <w:lang w:val="en-PH"/>
        </w:rPr>
      </w:pPr>
      <w:r>
        <w:rPr>
          <w:b/>
          <w:sz w:val="32"/>
          <w:lang w:val="en-PH"/>
        </w:rPr>
        <w:t>FOUR</w:t>
      </w:r>
    </w:p>
    <w:p w:rsidR="004865C9" w:rsidRDefault="004865C9" w:rsidP="004865C9">
      <w:pPr>
        <w:rPr>
          <w:lang w:val="en-PH"/>
        </w:rPr>
      </w:pPr>
      <w:r>
        <w:rPr>
          <w:lang w:val="en-PH"/>
        </w:rPr>
        <w:t xml:space="preserve">The first thing that he heard when he entered the room would be the whimpers that escaped from the lips of the two young and beautiful women who are in the room with them at the moment, but if he were being honest, he would have to admit that he would have been more surprised if he had heard something else escape from their lips, and with a smile, he turned his attention toward the direction of one of the two women who are in the room with him at that moment even as he told himself that his choice </w:t>
      </w:r>
      <w:r w:rsidR="000D29B5">
        <w:rPr>
          <w:lang w:val="en-PH"/>
        </w:rPr>
        <w:t>of who to turn his attention toward was completely random. That was the reason why he did not realize who he had turned his attention toward until the moment that he had turned his gaze toward that direction.</w:t>
      </w:r>
    </w:p>
    <w:p w:rsidR="000D29B5" w:rsidRDefault="000D29B5" w:rsidP="004865C9">
      <w:pPr>
        <w:rPr>
          <w:lang w:val="en-PH"/>
        </w:rPr>
      </w:pPr>
      <w:r>
        <w:rPr>
          <w:lang w:val="en-PH"/>
        </w:rPr>
        <w:t xml:space="preserve">Even if it was true that it was completely random </w:t>
      </w:r>
      <w:r w:rsidR="000B3F86">
        <w:rPr>
          <w:lang w:val="en-PH"/>
        </w:rPr>
        <w:t>i</w:t>
      </w:r>
      <w:r w:rsidR="008008E4">
        <w:rPr>
          <w:lang w:val="en-PH"/>
        </w:rPr>
        <w:t xml:space="preserve">n his case, this did not mean that he managed to keep a neutral expression on his face at that moment, and the smile that he was wearing on his face at that moment widened even more when she saw the younger of his two trainees. The smile first appear on the face of the man known as the Baker the moment that he fixed his gaze upon Madison, but the smile widened as a result of the younger of his two pets involuntarily flinching </w:t>
      </w:r>
      <w:proofErr w:type="gramStart"/>
      <w:r w:rsidR="008008E4">
        <w:rPr>
          <w:lang w:val="en-PH"/>
        </w:rPr>
        <w:t>when</w:t>
      </w:r>
      <w:proofErr w:type="gramEnd"/>
      <w:r w:rsidR="008008E4">
        <w:rPr>
          <w:lang w:val="en-PH"/>
        </w:rPr>
        <w:t xml:space="preserve"> she realized that he was now looking at her.</w:t>
      </w:r>
    </w:p>
    <w:p w:rsidR="008008E4" w:rsidRDefault="008008E4" w:rsidP="004865C9">
      <w:pPr>
        <w:rPr>
          <w:lang w:val="en-PH"/>
        </w:rPr>
      </w:pPr>
      <w:r>
        <w:rPr>
          <w:lang w:val="en-PH"/>
        </w:rPr>
        <w:t>Perhaps it was that smile that he had been initially wearing that made her flinch the way that she did, or perhaps it was because she was suddenly self-conscious at that moment</w:t>
      </w:r>
      <w:r w:rsidR="000B3F86">
        <w:rPr>
          <w:lang w:val="en-PH"/>
        </w:rPr>
        <w:t>. After all,</w:t>
      </w:r>
      <w:r>
        <w:rPr>
          <w:lang w:val="en-PH"/>
        </w:rPr>
        <w:t xml:space="preserve"> </w:t>
      </w:r>
      <w:r w:rsidR="00A71AB2">
        <w:rPr>
          <w:lang w:val="en-PH"/>
        </w:rPr>
        <w:t>she was not wearing anything but the collar that was around her neck. Either way, the Baker would have to admit that he did not care and though the smile that he was wearing on his face at that moment did not widen anymore, he saw Madison flinch yet again.</w:t>
      </w:r>
    </w:p>
    <w:p w:rsidR="00A71AB2" w:rsidRDefault="00A71AB2" w:rsidP="004865C9">
      <w:pPr>
        <w:rPr>
          <w:lang w:val="en-PH"/>
        </w:rPr>
      </w:pPr>
      <w:r>
        <w:rPr>
          <w:lang w:val="en-PH"/>
        </w:rPr>
        <w:t>This time, he would have to admit that he did not care about the reason, and with that thought entering the forefront of his mind, the Baker turned his attention away from Madison. There may be a part of him that regretted the fact that he would have to turn his attention away from her, but he chased that thought away from the forefront of his mind by telling himself that while it was true that he was turning his attention from Madison at that moment, he was doing it as he was about to turn his attention toward the other woman who was in the room with them.</w:t>
      </w:r>
    </w:p>
    <w:p w:rsidR="00A71AB2" w:rsidRDefault="00A71AB2" w:rsidP="004865C9">
      <w:pPr>
        <w:rPr>
          <w:lang w:val="en-PH"/>
        </w:rPr>
      </w:pPr>
      <w:r>
        <w:rPr>
          <w:lang w:val="en-PH"/>
        </w:rPr>
        <w:t xml:space="preserve">Like her sister, Victoria was wearing nothing but the collar that was around her neck, but rather than flinch when she realized that her trainer was looking at her, the expression on the face of the </w:t>
      </w:r>
      <w:r>
        <w:rPr>
          <w:lang w:val="en-PH"/>
        </w:rPr>
        <w:lastRenderedPageBreak/>
        <w:t>older sister changed to form an angry expression, and though she did not say anything, it was rather obvious that the anger that she was feeling at that moment was directed toward him. It did not take long before the expression that she was wearing formed into a full-fledged glare, and the Baker would have to admit that he was rather disappointed that was the expression on the face of Victoria.</w:t>
      </w:r>
    </w:p>
    <w:p w:rsidR="00A71AB2" w:rsidRDefault="00A71AB2" w:rsidP="004865C9">
      <w:pPr>
        <w:rPr>
          <w:lang w:val="en-PH"/>
        </w:rPr>
      </w:pPr>
      <w:r>
        <w:rPr>
          <w:lang w:val="en-PH"/>
        </w:rPr>
        <w:t>The disappointment that he felt, however, was quickly replaced by excitement even as a voice coming from the back of his head reminded him that the fact that Vi</w:t>
      </w:r>
      <w:r w:rsidR="00E16A31">
        <w:rPr>
          <w:lang w:val="en-PH"/>
        </w:rPr>
        <w:t>ctoria was giving him simply meant that she was not yet completely trained, and the smile that was on the face of the Baker widened at that moment even as he told himself that he should be glad that is the case, after all, if she is not completely trained, then it simply meant that she – and her sister – would have more time with him.</w:t>
      </w:r>
    </w:p>
    <w:p w:rsidR="00E16A31" w:rsidRDefault="00E16A31" w:rsidP="004865C9">
      <w:pPr>
        <w:rPr>
          <w:lang w:val="en-PH"/>
        </w:rPr>
      </w:pPr>
      <w:r>
        <w:rPr>
          <w:lang w:val="en-PH"/>
        </w:rPr>
        <w:t>He mentally shook his head even as he forced himself to return to the present, and the first thing that he did the moment that he returned to the present would be to turn his full attention back toward the direction of the visage of Victoria, and he would have to admit that he thought that the expression of anger that she was wearing had become more intense during the time that he was lost in his reverie. If she had though</w:t>
      </w:r>
      <w:r w:rsidR="000B3F86">
        <w:rPr>
          <w:lang w:val="en-PH"/>
        </w:rPr>
        <w:t>t</w:t>
      </w:r>
      <w:r>
        <w:rPr>
          <w:lang w:val="en-PH"/>
        </w:rPr>
        <w:t xml:space="preserve"> that it would be enough to make him change his mind, then she would be in for a world </w:t>
      </w:r>
      <w:r w:rsidR="000B3F86">
        <w:rPr>
          <w:lang w:val="en-PH"/>
        </w:rPr>
        <w:t>o</w:t>
      </w:r>
      <w:r>
        <w:rPr>
          <w:lang w:val="en-PH"/>
        </w:rPr>
        <w:t xml:space="preserve">f disappointment because the expression that she was wearing at that moment only made him want to make her submit even more. </w:t>
      </w:r>
    </w:p>
    <w:p w:rsidR="00E16A31" w:rsidRDefault="00E16A31" w:rsidP="004865C9">
      <w:pPr>
        <w:rPr>
          <w:lang w:val="en-PH"/>
        </w:rPr>
      </w:pPr>
      <w:r>
        <w:rPr>
          <w:lang w:val="en-PH"/>
        </w:rPr>
        <w:t>It was not as if that was going to be a problem, of course</w:t>
      </w:r>
      <w:r w:rsidR="000B3F86">
        <w:rPr>
          <w:lang w:val="en-PH"/>
        </w:rPr>
        <w:t>,</w:t>
      </w:r>
      <w:r>
        <w:rPr>
          <w:lang w:val="en-PH"/>
        </w:rPr>
        <w:t xml:space="preserve"> and, a few moments later, the trainer took a single step toward the direction of Victoria, and because she was keeping her gaze focused on him, she was able to watch him as he decreased the distance between the two of them, with her eyes widening and the horror that was written on her face becoming more and more pronounced with every step that he took. At the same time that he was walking toward the direction of Victoria, the Baker could not help but wonder if the positions that Victoria and Madison had taken at that moment w</w:t>
      </w:r>
      <w:r w:rsidR="000B3F86">
        <w:rPr>
          <w:lang w:val="en-PH"/>
        </w:rPr>
        <w:t>ere</w:t>
      </w:r>
      <w:r>
        <w:rPr>
          <w:lang w:val="en-PH"/>
        </w:rPr>
        <w:t xml:space="preserve"> deliberate.</w:t>
      </w:r>
    </w:p>
    <w:p w:rsidR="00E16A31" w:rsidRDefault="00E16A31" w:rsidP="004865C9">
      <w:pPr>
        <w:rPr>
          <w:lang w:val="en-PH"/>
        </w:rPr>
      </w:pPr>
      <w:r>
        <w:rPr>
          <w:lang w:val="en-PH"/>
        </w:rPr>
        <w:t xml:space="preserve">That was because, at that moment, the two of them were at opposite sides of the room, and he told himself that more often than not, his trainees would seek out the warmth of their partner whenever they are left alone, and that was especially true for sisters – even half-siblings – like Victoria and Madison. Of course, the fact that they are at opposites sides of the room meant that </w:t>
      </w:r>
      <w:r>
        <w:rPr>
          <w:lang w:val="en-PH"/>
        </w:rPr>
        <w:lastRenderedPageBreak/>
        <w:t xml:space="preserve">if he wanted to focus his attention upon one of them, he would have to completely ignore the latter, and that was the reason why he was forced to wonder if they are positioning themselves deliberately. </w:t>
      </w:r>
    </w:p>
    <w:p w:rsidR="00146718" w:rsidRDefault="00146718" w:rsidP="004865C9">
      <w:pPr>
        <w:rPr>
          <w:lang w:val="en-PH"/>
        </w:rPr>
      </w:pPr>
      <w:r>
        <w:rPr>
          <w:lang w:val="en-PH"/>
        </w:rPr>
        <w:t>As for the reason why they wanted him to ignore at least one of them, he could not help but feel that it was so that the one that he had not turned his attention toward would attack him, but if that was their plan, then he would have to admit that he would be disappointed. At the same time that particular thought entered the forefront of his mind, he heard the sound of two more men entering the room, and though he did not turn his attention toward the direction of where the sound had come from, he could tell that it was his two handlers – Richard and Marc – who had entered the room.</w:t>
      </w:r>
    </w:p>
    <w:p w:rsidR="00146718" w:rsidRDefault="00146718" w:rsidP="004865C9">
      <w:pPr>
        <w:rPr>
          <w:lang w:val="en-PH"/>
        </w:rPr>
      </w:pPr>
      <w:r>
        <w:rPr>
          <w:lang w:val="en-PH"/>
        </w:rPr>
        <w:t>The presence of the handlers meant that even if Madison – because he had focused his attention upon Victoria, then the younger sister would be the one who would have the opportunity to attack him – was inclined to attack him at that moment, she would no longer be able to as her handler would surely move to prevent her from doing that. He did allow himself to turn his attention toward the direction of Madison at that moment, and he only had to look at the expression that she was wearing for a second or two for him to conclude that there never was a plan to attack him in the first place.</w:t>
      </w:r>
    </w:p>
    <w:p w:rsidR="00146718" w:rsidRDefault="00146718" w:rsidP="004865C9">
      <w:pPr>
        <w:rPr>
          <w:lang w:val="en-PH"/>
        </w:rPr>
      </w:pPr>
      <w:r>
        <w:rPr>
          <w:lang w:val="en-PH"/>
        </w:rPr>
        <w:t>He allowed the smile that he was wearing on his face to widen a bit before he then returned his gaze toward the direction of Victoria, before he realized that while it was true that Madison appear to have had no plans of attacking him in the first place, the same could not be said about Victoria, and with a start, the trainer realized that the older sister was hoping that he would have focused upon Madison rather than her. An amused sound escaped from the lips of the Baker at that moment even as he told himself that it was quite possible that Madison would have forgiven Victoria even if that was the case, however, because the older would have attacked him while he was theoretically busy with molesting and abusing her younger sister.</w:t>
      </w:r>
    </w:p>
    <w:p w:rsidR="00146718" w:rsidRDefault="00DA7682" w:rsidP="004865C9">
      <w:pPr>
        <w:rPr>
          <w:lang w:val="en-PH"/>
        </w:rPr>
      </w:pPr>
      <w:r>
        <w:rPr>
          <w:lang w:val="en-PH"/>
        </w:rPr>
        <w:t xml:space="preserve">The Baker decided not to bring it up even as he took his place in front of the young woman who was even, at that moment, glaring at him. She did not have to say anything for him to know that she was still hoping to attack him, and he quickly glanced toward the direction of Marc who, as </w:t>
      </w:r>
      <w:r>
        <w:rPr>
          <w:lang w:val="en-PH"/>
        </w:rPr>
        <w:lastRenderedPageBreak/>
        <w:t>he had expected, was looking at his direction with a questioning and eager expression on his face.</w:t>
      </w:r>
    </w:p>
    <w:p w:rsidR="00DA7682" w:rsidRDefault="00DA7682" w:rsidP="004865C9">
      <w:pPr>
        <w:rPr>
          <w:lang w:val="en-PH"/>
        </w:rPr>
      </w:pPr>
      <w:r>
        <w:rPr>
          <w:lang w:val="en-PH"/>
        </w:rPr>
        <w:t>If it was possible, the expression that Marc was wearing widened more when the Baker gave him a nod, and the next sound that echoed around the room at that moment would be the surprised and protesting shriek that escaped from the lips of Madison. The sound was loud enough that even Victoria had to turn her attention toward the direction of her sister – just as the Baker had expected – and the trainer was quite certain that when the older sister turned her attention toward the direction of the younger one</w:t>
      </w:r>
      <w:r w:rsidR="000B3F86">
        <w:rPr>
          <w:lang w:val="en-PH"/>
        </w:rPr>
        <w:t>s</w:t>
      </w:r>
      <w:r>
        <w:rPr>
          <w:lang w:val="en-PH"/>
        </w:rPr>
        <w:t>, the first thing that Victoria noticed would be the fact that Madison had been forced to get up on her feet.</w:t>
      </w:r>
    </w:p>
    <w:p w:rsidR="00DA7682" w:rsidRDefault="00DA7682" w:rsidP="004865C9">
      <w:pPr>
        <w:rPr>
          <w:lang w:val="en-PH"/>
        </w:rPr>
      </w:pPr>
      <w:r>
        <w:rPr>
          <w:lang w:val="en-PH"/>
        </w:rPr>
        <w:t>Even if the expression on the face of Victoria told him that she wanted to go to the aid of her sister, she stopped herself, though just because that is the case does not mean that she would completely ignore what was being done to her sister. She knew, however, that begging Marc – even as the handler fixed restraints on the body of Madison – would be useless, and it was for that reason that she instead turned her attention toward the direction of the trainer.</w:t>
      </w:r>
    </w:p>
    <w:p w:rsidR="00DA7682" w:rsidRDefault="00DA7682" w:rsidP="004865C9">
      <w:pPr>
        <w:rPr>
          <w:lang w:val="en-PH"/>
        </w:rPr>
      </w:pPr>
      <w:r>
        <w:rPr>
          <w:lang w:val="en-PH"/>
        </w:rPr>
        <w:t xml:space="preserve">She parted her lips </w:t>
      </w:r>
      <w:r w:rsidR="004967A9">
        <w:rPr>
          <w:lang w:val="en-PH"/>
        </w:rPr>
        <w:t>and it was rather obvious that she was about to say something, though whatever that something that she wanted to say would be, she would be the only one who would know because she did not get the chance to say anything, with the Baker cutting her off, a few moments later, “</w:t>
      </w:r>
      <w:r w:rsidR="00311789">
        <w:rPr>
          <w:lang w:val="en-PH"/>
        </w:rPr>
        <w:t>are you foolish enough to attack your trainer and the handlers just so that you can help your sister?” he asked, but it was a rhetorical question</w:t>
      </w:r>
      <w:r w:rsidR="00827A51">
        <w:rPr>
          <w:lang w:val="en-PH"/>
        </w:rPr>
        <w:t xml:space="preserve"> because he did not wait for any sort of answer from her.</w:t>
      </w:r>
    </w:p>
    <w:p w:rsidR="00827A51" w:rsidRDefault="00827A51" w:rsidP="004865C9">
      <w:pPr>
        <w:rPr>
          <w:lang w:val="en-PH"/>
        </w:rPr>
      </w:pPr>
      <w:r>
        <w:rPr>
          <w:lang w:val="en-PH"/>
        </w:rPr>
        <w:t xml:space="preserve">Even if that was the case, however, had Victoria wanted to say something at that moment, then she would have been able to, because rather than saying anything else after the words that had escaped from his lips, what the Baker did was to simply open the zipper of the pants that he was wearing, and he watched with a smile on his face as the eyes of Victoria widened even as he took his cock from the confines of the same. </w:t>
      </w:r>
      <w:r w:rsidR="007F0BD0">
        <w:rPr>
          <w:lang w:val="en-PH"/>
        </w:rPr>
        <w:t>The sight of his ha</w:t>
      </w:r>
      <w:r w:rsidR="000014D0">
        <w:rPr>
          <w:lang w:val="en-PH"/>
        </w:rPr>
        <w:t>lf-erect manhood caused a moan to escape from the lips of Victoria, but at the same time, the Baker did not think that there was a need for him to tell her what she was supposed to do.</w:t>
      </w:r>
    </w:p>
    <w:p w:rsidR="000014D0" w:rsidRDefault="000014D0" w:rsidP="004865C9">
      <w:pPr>
        <w:rPr>
          <w:lang w:val="en-PH"/>
        </w:rPr>
      </w:pPr>
      <w:r>
        <w:rPr>
          <w:lang w:val="en-PH"/>
        </w:rPr>
        <w:t xml:space="preserve">As if to remind the older sister of the power that he holds over her – and Madison, of course – at that moment, a protesting shriek escaped from the lips of Madison at that moment, and though he </w:t>
      </w:r>
      <w:r>
        <w:rPr>
          <w:lang w:val="en-PH"/>
        </w:rPr>
        <w:lastRenderedPageBreak/>
        <w:t>told her that there was no need for him to turn his attention toward that direction, the Baker could not stop himself, though to be completely fair, he was hardly the only one who turned his attention toward that direction as, using his peripheral vision, he could see that Victoria had turned her attention toward that direction as well.</w:t>
      </w:r>
    </w:p>
    <w:p w:rsidR="000014D0" w:rsidRDefault="000014D0" w:rsidP="004865C9">
      <w:pPr>
        <w:rPr>
          <w:lang w:val="en-PH"/>
        </w:rPr>
      </w:pPr>
      <w:r>
        <w:rPr>
          <w:lang w:val="en-PH"/>
        </w:rPr>
        <w:t>The protesting shriek that escaped from the lips of Madison was the result of her arms being pulled through a series of chains and pulleys located on the edge of an A-Frame that she was in the middle of. With her arms being pulled through those pulleys, it was not long before her hands are now over her head and pointing toward the edges of the frame. He still had his attention focused upon the direction of Madison even as the sounds of chains being pulled once more echoed around the room together with the protesting shrieks of Madison, and this time, the reason for the sounds coming out from the lips of Madison was because her ankles were being pulled toward the edge of the frame.</w:t>
      </w:r>
    </w:p>
    <w:p w:rsidR="000014D0" w:rsidRDefault="000014D0" w:rsidP="004865C9">
      <w:pPr>
        <w:rPr>
          <w:lang w:val="en-PH"/>
        </w:rPr>
      </w:pPr>
      <w:r>
        <w:rPr>
          <w:lang w:val="en-PH"/>
        </w:rPr>
        <w:t xml:space="preserve">It was not long, therefore, before Madison was in a spread-eagled position, her body completely exposed for the use and abuse of the men that the trainer would allow </w:t>
      </w:r>
      <w:r w:rsidR="000B3F86">
        <w:rPr>
          <w:lang w:val="en-PH"/>
        </w:rPr>
        <w:t>having</w:t>
      </w:r>
      <w:r>
        <w:rPr>
          <w:lang w:val="en-PH"/>
        </w:rPr>
        <w:t xml:space="preserve"> access to the same, and it was perhaps for that reason that a desperate moan escaped from the lips of Victoria. The sound that escaped from the lips of Victoria at that moment would be her way of begging him to turn his attention toward her direction, and a smile appeared on the face of the Baker as he turned his attention toward her direction.</w:t>
      </w:r>
    </w:p>
    <w:p w:rsidR="000014D0" w:rsidRDefault="000014D0" w:rsidP="004865C9">
      <w:pPr>
        <w:rPr>
          <w:lang w:val="en-PH"/>
        </w:rPr>
      </w:pPr>
      <w:r>
        <w:rPr>
          <w:lang w:val="en-PH"/>
        </w:rPr>
        <w:t xml:space="preserve">The first thing that he noticed when he fixed his gaze upon the direction of Victoria would be the desperate expression that she was wearing, though he would have to admit that he was surprised when, a few moments later and completely without prompting on the part of the Baker, </w:t>
      </w:r>
      <w:r w:rsidR="001B12B4">
        <w:rPr>
          <w:lang w:val="en-PH"/>
        </w:rPr>
        <w:t>she wrapped the fingers of both of her hands around the girth of his cock. Normally, that would have earned her punishment, because even if it was true that a sound of pleasure escaped from the lips of the Baker at that moment, she still touched him without permission.</w:t>
      </w:r>
    </w:p>
    <w:p w:rsidR="001B12B4" w:rsidRDefault="001B12B4" w:rsidP="004865C9">
      <w:pPr>
        <w:rPr>
          <w:lang w:val="en-PH"/>
        </w:rPr>
      </w:pPr>
      <w:r>
        <w:rPr>
          <w:lang w:val="en-PH"/>
        </w:rPr>
        <w:t xml:space="preserve">For now, however, he was more than willing to let it slide, especially since, a few moments later – and again without prompting, though this time, she would not have earned punishment – she began to move her hands up and down </w:t>
      </w:r>
      <w:r w:rsidR="000B3F86">
        <w:rPr>
          <w:lang w:val="en-PH"/>
        </w:rPr>
        <w:t>t</w:t>
      </w:r>
      <w:r>
        <w:rPr>
          <w:lang w:val="en-PH"/>
        </w:rPr>
        <w:t xml:space="preserve">he shaft of his cock. Her actions made it rather obvious that she wants to make him cum, just as it was obvious that the reason that she was doing what </w:t>
      </w:r>
      <w:r>
        <w:rPr>
          <w:lang w:val="en-PH"/>
        </w:rPr>
        <w:lastRenderedPageBreak/>
        <w:t>was doing was that she though</w:t>
      </w:r>
      <w:r w:rsidR="000B3F86">
        <w:rPr>
          <w:lang w:val="en-PH"/>
        </w:rPr>
        <w:t>t</w:t>
      </w:r>
      <w:r>
        <w:rPr>
          <w:lang w:val="en-PH"/>
        </w:rPr>
        <w:t xml:space="preserve"> that she could spare her sister from </w:t>
      </w:r>
      <w:r w:rsidR="00363964">
        <w:rPr>
          <w:lang w:val="en-PH"/>
        </w:rPr>
        <w:t xml:space="preserve">whatever punishment it was that Madison was going to be put through. </w:t>
      </w:r>
    </w:p>
    <w:p w:rsidR="00363964" w:rsidRDefault="00363964" w:rsidP="004865C9">
      <w:pPr>
        <w:rPr>
          <w:lang w:val="en-PH"/>
        </w:rPr>
      </w:pPr>
      <w:r>
        <w:rPr>
          <w:lang w:val="en-PH"/>
        </w:rPr>
        <w:t xml:space="preserve">If he was being honest, the Baker would have to admit that the ministrations of Victoria at that moment would have </w:t>
      </w:r>
      <w:r w:rsidR="000B3F86">
        <w:rPr>
          <w:lang w:val="en-PH"/>
        </w:rPr>
        <w:t>did not affect</w:t>
      </w:r>
      <w:r>
        <w:rPr>
          <w:lang w:val="en-PH"/>
        </w:rPr>
        <w:t xml:space="preserve"> the plans of the Baker, but even if that was the case, he was not about to tell her to stop what she was doing, not when he was feeling pleasure from what was happening at that moment, and indeed, at that moment, he allowed a hiss of pleasure to escape from his lips. </w:t>
      </w:r>
      <w:r w:rsidR="00DA4CFE">
        <w:rPr>
          <w:lang w:val="en-PH"/>
        </w:rPr>
        <w:t xml:space="preserve">As he had expected, the moment that she heard the sound that escaped from his lips, she increased the pace with which </w:t>
      </w:r>
      <w:r w:rsidR="00FE6F2E">
        <w:rPr>
          <w:lang w:val="en-PH"/>
        </w:rPr>
        <w:t>she was stroking his cock, but this time, rather than allow a sound of pleasure to escape from his lips, he instead</w:t>
      </w:r>
      <w:r w:rsidR="00546AF4">
        <w:rPr>
          <w:lang w:val="en-PH"/>
        </w:rPr>
        <w:t xml:space="preserve"> stopped himself from letting out even a single sound.</w:t>
      </w:r>
    </w:p>
    <w:p w:rsidR="00546AF4" w:rsidRDefault="00546AF4" w:rsidP="004865C9">
      <w:pPr>
        <w:rPr>
          <w:lang w:val="en-PH"/>
        </w:rPr>
      </w:pPr>
      <w:r>
        <w:rPr>
          <w:lang w:val="en-PH"/>
        </w:rPr>
        <w:t>The reason for that was because he wanted to see how she would react, and when she was rather slow on the uptake, the Baker glanced toward the direction of Marc who grinned at the same time that the Baker gave him a nod. Another protesting scream escaped from the lips of Madison at that moment – it was the result of Marc cupping both of her breasts and squeezing them in between the palm of his hands – but rather than turn her attention toward the direction of her sister as one might have expected, Victoria simply increased the pace with which she was servicing his cock with his hands.</w:t>
      </w:r>
    </w:p>
    <w:p w:rsidR="00546AF4" w:rsidRDefault="00546AF4" w:rsidP="004865C9">
      <w:pPr>
        <w:rPr>
          <w:lang w:val="en-PH"/>
        </w:rPr>
      </w:pPr>
      <w:r>
        <w:rPr>
          <w:lang w:val="en-PH"/>
        </w:rPr>
        <w:t xml:space="preserve">He would have to admit that it was rather difficult for him to stop the sounds from coming out of his lips at that moment, but he somehow was able to stop himself from letting those sounds escape from his lips long enough to convince Victoria that her hands, soft and warm as they may be, would never be enough, and for that reason, she moved her head forward. </w:t>
      </w:r>
    </w:p>
    <w:p w:rsidR="00546AF4" w:rsidRDefault="00546AF4" w:rsidP="004865C9">
      <w:pPr>
        <w:rPr>
          <w:lang w:val="en-PH"/>
        </w:rPr>
      </w:pPr>
      <w:r>
        <w:rPr>
          <w:lang w:val="en-PH"/>
        </w:rPr>
        <w:t xml:space="preserve">The Baker would have to admit that it was rather amusing to see the expression on the face of Victoria at that moment – and he would have </w:t>
      </w:r>
      <w:proofErr w:type="spellStart"/>
      <w:r>
        <w:rPr>
          <w:lang w:val="en-PH"/>
        </w:rPr>
        <w:t>labeled</w:t>
      </w:r>
      <w:proofErr w:type="spellEnd"/>
      <w:r>
        <w:rPr>
          <w:lang w:val="en-PH"/>
        </w:rPr>
        <w:t xml:space="preserve"> it as a combination of determination and hesitation – though he did not have a lot of time to study the expression that she was wearing as she then parted her lips as wide as possible before she positioned her head in such a way that her open mouth was on the top of the head of his cock.</w:t>
      </w:r>
    </w:p>
    <w:p w:rsidR="00546AF4" w:rsidRDefault="00546AF4" w:rsidP="004865C9">
      <w:pPr>
        <w:rPr>
          <w:lang w:val="en-PH"/>
        </w:rPr>
      </w:pPr>
      <w:r>
        <w:rPr>
          <w:lang w:val="en-PH"/>
        </w:rPr>
        <w:t xml:space="preserve">Despite the hesitation that was </w:t>
      </w:r>
      <w:r w:rsidR="00F06473">
        <w:rPr>
          <w:lang w:val="en-PH"/>
        </w:rPr>
        <w:t xml:space="preserve">written on the face of Victoria but a few moments ago, she took the bulbous tip of his cock into her warm and wet mouth, and the sound that the Baker had been holding back finally escaped from his lips even as she formed a vacuum seal around the girth of </w:t>
      </w:r>
      <w:r w:rsidR="00F06473">
        <w:rPr>
          <w:lang w:val="en-PH"/>
        </w:rPr>
        <w:lastRenderedPageBreak/>
        <w:t>his cock</w:t>
      </w:r>
      <w:r w:rsidR="00C657DB">
        <w:rPr>
          <w:lang w:val="en-PH"/>
        </w:rPr>
        <w:t xml:space="preserve">, and before he could say anything else, she began to move her face closer toward the direction of his crotch, taking more of the length of his cock inside her warm and wet oral orifice. </w:t>
      </w:r>
    </w:p>
    <w:p w:rsidR="00CA570E" w:rsidRDefault="00CA570E" w:rsidP="004865C9">
      <w:pPr>
        <w:rPr>
          <w:lang w:val="en-PH"/>
        </w:rPr>
      </w:pPr>
      <w:r>
        <w:rPr>
          <w:lang w:val="en-PH"/>
        </w:rPr>
        <w:t xml:space="preserve">The feeling of the bulbous tip of his cock inside her mouth caused a smile to appear on the face of the Baker, albeit he instantly schooled his feature so that no one could see the smile that he was wearing. He nearly lost that control that he was exerting upon himself, a few moments later, when she began to move forward, sliding the shaft of his manhood deeper into her warm and wet oral orifice even as her cheeks bulged in response to his cock entering her mouth. </w:t>
      </w:r>
    </w:p>
    <w:p w:rsidR="00CA570E" w:rsidRDefault="00CA570E" w:rsidP="004865C9">
      <w:pPr>
        <w:rPr>
          <w:lang w:val="en-PH"/>
        </w:rPr>
      </w:pPr>
      <w:r>
        <w:rPr>
          <w:lang w:val="en-PH"/>
        </w:rPr>
        <w:t xml:space="preserve">What made it even more pleasurable for the Baker was the knowledge that he was not moving at that moment, and all of the pleasure that he was getting was the direct result of movement on the part of Victoria, making it appear as if she was doing all that she was doing at that moment out of her own free will, though one may have to amend such a first impression if they were to see the expression that would be on her face at that moment. </w:t>
      </w:r>
      <w:bookmarkStart w:id="0" w:name="_GoBack"/>
      <w:bookmarkEnd w:id="0"/>
    </w:p>
    <w:p w:rsidR="00C657DB" w:rsidRDefault="00C657DB" w:rsidP="004865C9">
      <w:pPr>
        <w:rPr>
          <w:lang w:val="en-PH"/>
        </w:rPr>
      </w:pPr>
      <w:r>
        <w:rPr>
          <w:lang w:val="en-PH"/>
        </w:rPr>
        <w:t xml:space="preserve">Though it was rather obvious that Victoria wanted to take as much of his manhood as possible into her mouth, </w:t>
      </w:r>
      <w:r w:rsidR="00FC4A92">
        <w:rPr>
          <w:lang w:val="en-PH"/>
        </w:rPr>
        <w:t>it was impossible, and she had to stop moving her face a few moments later. Although it was true that her cheeks had expanded and her lips were wrapped around the girth of his cock at that moment, the expression on the face of Victoria at that moment told him that she was afraid that her failure to take the girth of his cock as deep as possible inside her mouth would result to her being punished, but that was hardly something that the Baker would punish her for, though he, of course, was not going to tell her that.</w:t>
      </w:r>
    </w:p>
    <w:p w:rsidR="00FC4A92" w:rsidRDefault="00FC4A92" w:rsidP="004865C9">
      <w:pPr>
        <w:rPr>
          <w:lang w:val="en-PH"/>
        </w:rPr>
      </w:pPr>
      <w:r>
        <w:rPr>
          <w:lang w:val="en-PH"/>
        </w:rPr>
        <w:t>Indeed, even when she moved her head back slightly, preparing herself for her second attempt to deep-throat him, and causing another moan to escape from his lip even as he felt more of the warm and wet mouth of the beautiful kneeling woman in front of him against the shaft of his manhood. While it was true that, this time, she had taken more of his cock in her mouth, she still had not been able to take the full length of his manhood, and she had to repeat the process all over again, a few moments later.</w:t>
      </w:r>
    </w:p>
    <w:p w:rsidR="00FC4A92" w:rsidRDefault="00FC4A92" w:rsidP="004865C9">
      <w:pPr>
        <w:rPr>
          <w:lang w:val="en-PH"/>
        </w:rPr>
      </w:pPr>
      <w:r>
        <w:rPr>
          <w:lang w:val="en-PH"/>
        </w:rPr>
        <w:t xml:space="preserve">Victoria had to repeat the process two more times – and each time, she took more of the length of his manhood in her mouth – before she was finally able to take the entire length of his cock in her mouth, and he would have to admit that the sight of her nose buried among the mass of his </w:t>
      </w:r>
      <w:r>
        <w:rPr>
          <w:lang w:val="en-PH"/>
        </w:rPr>
        <w:lastRenderedPageBreak/>
        <w:t xml:space="preserve">pubic hair was an arousing sight. If he was being honest, however, it was the tears that were coming out of her lips as she knelt in front of him that made his cock twitch, and </w:t>
      </w:r>
      <w:r w:rsidR="000B3F86">
        <w:rPr>
          <w:lang w:val="en-PH"/>
        </w:rPr>
        <w:t>even though</w:t>
      </w:r>
      <w:r>
        <w:rPr>
          <w:lang w:val="en-PH"/>
        </w:rPr>
        <w:t xml:space="preserve"> t</w:t>
      </w:r>
      <w:r w:rsidR="000B3F86">
        <w:rPr>
          <w:lang w:val="en-PH"/>
        </w:rPr>
        <w:t>ears are</w:t>
      </w:r>
      <w:r>
        <w:rPr>
          <w:lang w:val="en-PH"/>
        </w:rPr>
        <w:t xml:space="preserve"> coming out of her eyes at that moment, when she felt his manhood twitch while it was buried inside her mouth, </w:t>
      </w:r>
      <w:r w:rsidR="00784919">
        <w:rPr>
          <w:lang w:val="en-PH"/>
        </w:rPr>
        <w:t>Victoria started to move again.</w:t>
      </w:r>
    </w:p>
    <w:p w:rsidR="00784919" w:rsidRDefault="00784919" w:rsidP="004865C9">
      <w:pPr>
        <w:rPr>
          <w:lang w:val="en-PH"/>
        </w:rPr>
      </w:pPr>
      <w:r>
        <w:rPr>
          <w:lang w:val="en-PH"/>
        </w:rPr>
        <w:t xml:space="preserve">The only reason that she was unable to continue what she wanted to do was </w:t>
      </w:r>
      <w:r w:rsidR="000B3F86">
        <w:rPr>
          <w:lang w:val="en-PH"/>
        </w:rPr>
        <w:t>that</w:t>
      </w:r>
      <w:r>
        <w:rPr>
          <w:lang w:val="en-PH"/>
        </w:rPr>
        <w:t xml:space="preserve"> he suddenly placed both of his hands on the top of her head, and using that as his leverage, he prevented her from placing distance between the top of her nose and his crotch. At first, Victoria fought against the restriction that he was giving her, but </w:t>
      </w:r>
      <w:r w:rsidR="00364AF6">
        <w:rPr>
          <w:lang w:val="en-PH"/>
        </w:rPr>
        <w:t xml:space="preserve">she was also quick to realize that she does not have a choice, and, in the end, she simply stopped moving. </w:t>
      </w:r>
    </w:p>
    <w:p w:rsidR="00364AF6" w:rsidRDefault="00364AF6" w:rsidP="004865C9">
      <w:pPr>
        <w:rPr>
          <w:lang w:val="en-PH"/>
        </w:rPr>
      </w:pPr>
      <w:r>
        <w:rPr>
          <w:lang w:val="en-PH"/>
        </w:rPr>
        <w:t>He might not be able to read her mind, but the Baker was certain that, at that moment, she was thinking that it would be in her best interest if she were to simply allow him to hose the insides of her mouth with his seed, and from the way that his cock had twitched, at the same time those thoughts entered the forefront of her mind, it was rather obvious that he was fast approaching his release.</w:t>
      </w:r>
    </w:p>
    <w:p w:rsidR="00364AF6" w:rsidRDefault="00655EE1" w:rsidP="004865C9">
      <w:pPr>
        <w:rPr>
          <w:lang w:val="en-PH"/>
        </w:rPr>
      </w:pPr>
      <w:r>
        <w:rPr>
          <w:lang w:val="en-PH"/>
        </w:rPr>
        <w:t>The Baker let out a loud moan of pure pleasure, a few moments later, even as he allowed his control to slip, and soon enough, the figurative dam that has been holding back his seed collapsed – figuratively speaking, of course – with his cum soon erupting from the tip of his manhood while the same was buried inside her mouth. He did not have to tell her to swallow, indeed, he briefly debated about telling her not to swallow without his permission, but he was too late less than a second after he allowed his cum to erupt from the tip of his manhood, he felt Victoria constrict her throat around the girth of his cock, a preliminary action on the part of the kneeling young woman.</w:t>
      </w:r>
    </w:p>
    <w:p w:rsidR="00655EE1" w:rsidRDefault="00655EE1" w:rsidP="004865C9">
      <w:pPr>
        <w:rPr>
          <w:lang w:val="en-PH"/>
        </w:rPr>
      </w:pPr>
      <w:r>
        <w:rPr>
          <w:lang w:val="en-PH"/>
        </w:rPr>
        <w:t xml:space="preserve">It was for that reason that he was not surprised when the next sensation that he felt coming from the direction of his manhood would be in the form of Victoria swallowing the seed that he had placed in her mouth. </w:t>
      </w:r>
      <w:r w:rsidR="00D961EA">
        <w:rPr>
          <w:lang w:val="en-PH"/>
        </w:rPr>
        <w:t>Premature as it may have been – because while it was true that he had swallowed his seed, it did not mean that the eruption of his cum had stopped – the act of Victoria in swallowing his seed caused a hiss of pleasure to escape from the lips of the trainer, even if it was true that, a few moments later, he removed his cock from the warm and wet oral orifice of Victoria.</w:t>
      </w:r>
    </w:p>
    <w:p w:rsidR="00D961EA" w:rsidRDefault="00D961EA" w:rsidP="004865C9">
      <w:pPr>
        <w:rPr>
          <w:lang w:val="en-PH"/>
        </w:rPr>
      </w:pPr>
      <w:r>
        <w:rPr>
          <w:lang w:val="en-PH"/>
        </w:rPr>
        <w:lastRenderedPageBreak/>
        <w:t xml:space="preserve">When he </w:t>
      </w:r>
      <w:r w:rsidR="00837909">
        <w:rPr>
          <w:lang w:val="en-PH"/>
        </w:rPr>
        <w:t xml:space="preserve">removed his cock from her mouth, there was a barely audible sound that came from the direction of the mouth of Victoria, but it was not that sound that made him turn his attention toward that direction, rather, it was the streak of cum that he could see had formed from the tip of her mouth – where her lips met – down to the direction of her chin, a sign that </w:t>
      </w:r>
      <w:r w:rsidR="000B3F86">
        <w:rPr>
          <w:lang w:val="en-PH"/>
        </w:rPr>
        <w:t>even though</w:t>
      </w:r>
      <w:r w:rsidR="00837909">
        <w:rPr>
          <w:lang w:val="en-PH"/>
        </w:rPr>
        <w:t xml:space="preserve"> Victoria had swallowed, some of his seed still managed to escape from her lips.</w:t>
      </w:r>
    </w:p>
    <w:p w:rsidR="00837909" w:rsidRDefault="00BF24EE" w:rsidP="004865C9">
      <w:pPr>
        <w:rPr>
          <w:lang w:val="en-PH"/>
        </w:rPr>
      </w:pPr>
      <w:r>
        <w:rPr>
          <w:lang w:val="en-PH"/>
        </w:rPr>
        <w:t>He smiled at her, a few moments later, and as he had expected, the friendly smile that he was wearing served only to cause that glare to return to her pretty visage, though she quickly called upon her acting skills to school her features as she undoubtedly realized that wearing that expression that she was wearing would not be in her best interest.</w:t>
      </w:r>
    </w:p>
    <w:p w:rsidR="00BF24EE" w:rsidRDefault="004338AB" w:rsidP="004865C9">
      <w:pPr>
        <w:rPr>
          <w:lang w:val="en-PH"/>
        </w:rPr>
      </w:pPr>
      <w:r>
        <w:rPr>
          <w:lang w:val="en-PH"/>
        </w:rPr>
        <w:t>Even if she wanted to say something at that moment, the Baker did not give her a chance to do so, with the trainer soon adding, “I have heard of slaves whose entire diet for weeks at a time would be their Master’s cum,” he said, “And I have heard of slaves whose only make-up are made of the fresh cum of the men who own them.”</w:t>
      </w:r>
    </w:p>
    <w:p w:rsidR="004338AB" w:rsidRDefault="004338AB" w:rsidP="004865C9">
      <w:pPr>
        <w:rPr>
          <w:lang w:val="en-PH"/>
        </w:rPr>
      </w:pPr>
      <w:r>
        <w:rPr>
          <w:lang w:val="en-PH"/>
        </w:rPr>
        <w:t>As he had expected, the expression on the face of Victoria turned to one of horror, and he knew that she did not have to turn his expression toward the direction of Madison for him to be sure that there would also be a horrified expression on the face of Madison, after all, while the words that he had uttered are meant for Victoria, it was rather obvious that Madison had also heard those words.</w:t>
      </w:r>
    </w:p>
    <w:p w:rsidR="004338AB" w:rsidRDefault="004338AB" w:rsidP="004865C9">
      <w:pPr>
        <w:rPr>
          <w:lang w:val="en-PH"/>
        </w:rPr>
      </w:pPr>
      <w:r>
        <w:rPr>
          <w:lang w:val="en-PH"/>
        </w:rPr>
        <w:t>Still, neither Victoria nor Madison had reacted to the words that he had uttered, and that was perfectly fine with the Baker who then made a show of turning his attention away from the direction of Victoria, a few moments later, so that he could turn his gaze toward the direction of Madison. Perhaps there was a confused expression on the face of Victoria at that moment, but the Baker could not be sure because he had already turned his attention toward the direction of Madison who flinched – even if she was in her spread-eagled position – upon the moment that she realized that he was now looking at her.</w:t>
      </w:r>
    </w:p>
    <w:p w:rsidR="004338AB" w:rsidRDefault="004338AB" w:rsidP="004865C9">
      <w:pPr>
        <w:rPr>
          <w:lang w:val="en-PH"/>
        </w:rPr>
      </w:pPr>
      <w:r>
        <w:rPr>
          <w:lang w:val="en-PH"/>
        </w:rPr>
        <w:t xml:space="preserve">As he took several steps toward the direction of Madison, however, the screams that echoed around the room escaped not from the lips of the younger sister who was now the target of the Baker, but from the lips of the older, though even if that was the case, the Baker did not even </w:t>
      </w:r>
      <w:r>
        <w:rPr>
          <w:lang w:val="en-PH"/>
        </w:rPr>
        <w:lastRenderedPageBreak/>
        <w:t xml:space="preserve">bother to turn his attention toward the direction of Victoria. Part of the reason why he had not bothered was </w:t>
      </w:r>
      <w:r w:rsidR="000B3F86">
        <w:rPr>
          <w:lang w:val="en-PH"/>
        </w:rPr>
        <w:t>that</w:t>
      </w:r>
      <w:r>
        <w:rPr>
          <w:lang w:val="en-PH"/>
        </w:rPr>
        <w:t xml:space="preserve"> he was more interested in watching the expression on the face of Madison.</w:t>
      </w:r>
    </w:p>
    <w:p w:rsidR="004338AB" w:rsidRDefault="004338AB" w:rsidP="004865C9">
      <w:pPr>
        <w:rPr>
          <w:lang w:val="en-PH"/>
        </w:rPr>
      </w:pPr>
      <w:r>
        <w:rPr>
          <w:lang w:val="en-PH"/>
        </w:rPr>
        <w:t xml:space="preserve">The distance that separated the restrained Madison from her trainer was not that much, and less than a minute later, the trainer found himself standing in front of the restrained young woman. Even if it was true that he had not yet touched the body of Madison, there were already tears coming out of her eyes, but then again, he told himself that just because he had not touched her does not mean that </w:t>
      </w:r>
      <w:r w:rsidR="00CB62FD">
        <w:rPr>
          <w:lang w:val="en-PH"/>
        </w:rPr>
        <w:t xml:space="preserve">she had not been touched yet. </w:t>
      </w:r>
    </w:p>
    <w:p w:rsidR="00CB62FD" w:rsidRDefault="00CB62FD" w:rsidP="004865C9">
      <w:pPr>
        <w:rPr>
          <w:lang w:val="en-PH"/>
        </w:rPr>
      </w:pPr>
      <w:r>
        <w:rPr>
          <w:lang w:val="en-PH"/>
        </w:rPr>
        <w:t xml:space="preserve">He made a show of raising his hands, placing them level against the breasts of Madison, and as he allowed the smile that was on his face to widen, he made a show of moving his hands in a squeezing motion, making it quite clear to Madison what he intended to do. More tears spilled from the eyes of the younger sister at that moment, but rather than take her breasts in his hands, the Baker turned his attention toward the direction of Victoria and smirked when he saw that she was now in the same position that her sister was in, that is, she was also in a spread-eagled position, with her body completely exposed and </w:t>
      </w:r>
      <w:proofErr w:type="spellStart"/>
      <w:r>
        <w:rPr>
          <w:lang w:val="en-PH"/>
        </w:rPr>
        <w:t>defenseless</w:t>
      </w:r>
      <w:proofErr w:type="spellEnd"/>
      <w:r>
        <w:rPr>
          <w:lang w:val="en-PH"/>
        </w:rPr>
        <w:t>.</w:t>
      </w:r>
    </w:p>
    <w:p w:rsidR="00CB62FD" w:rsidRDefault="00CB62FD" w:rsidP="004865C9">
      <w:pPr>
        <w:rPr>
          <w:lang w:val="en-PH"/>
        </w:rPr>
      </w:pPr>
      <w:r>
        <w:rPr>
          <w:lang w:val="en-PH"/>
        </w:rPr>
        <w:t>Indeed, the only difference between the appearance of Madison and Victoria at that moment would be that the older one has st</w:t>
      </w:r>
      <w:r w:rsidR="000B3F86">
        <w:rPr>
          <w:lang w:val="en-PH"/>
        </w:rPr>
        <w:t>r</w:t>
      </w:r>
      <w:r>
        <w:rPr>
          <w:lang w:val="en-PH"/>
        </w:rPr>
        <w:t>eaks of dried cum running from the corner of her mouth to her chin. He returned his attention toward the direction of Madison, a few moments later, however, and this time, he did take her breasts in his hands, cupping them and noting how soft they felt against his palms.</w:t>
      </w:r>
    </w:p>
    <w:p w:rsidR="00CB62FD" w:rsidRDefault="00CB62FD" w:rsidP="004865C9">
      <w:pPr>
        <w:rPr>
          <w:lang w:val="en-PH"/>
        </w:rPr>
      </w:pPr>
      <w:r>
        <w:rPr>
          <w:lang w:val="en-PH"/>
        </w:rPr>
        <w:t>“Ah,” the moan that escaped from the lips of Madison at that moment, he would have to admit, surprised him, but then he quickly realized that it was a theatrical moan and that the only reason that she allowed such to escape from her lips was that she thought that, by doing so, she could convince him that she was finding pleasure in what he was doing to her. It was rather obvious that she was hoping that it would be enough to convince him not to hurt her, though if that were the case, then she would be very disappointed because there is a reason why she and her sister had been placed in the position that they were in.</w:t>
      </w:r>
    </w:p>
    <w:p w:rsidR="00CB62FD" w:rsidRDefault="00CB62FD" w:rsidP="004865C9">
      <w:pPr>
        <w:rPr>
          <w:lang w:val="en-PH"/>
        </w:rPr>
      </w:pPr>
      <w:r>
        <w:rPr>
          <w:lang w:val="en-PH"/>
        </w:rPr>
        <w:t xml:space="preserve">It was not going to be a painless exercise for either Victoria or Madison, though at the same time that thought went through the forefront of his mind, </w:t>
      </w:r>
      <w:r w:rsidR="00F570BE">
        <w:rPr>
          <w:lang w:val="en-PH"/>
        </w:rPr>
        <w:t>he told himself that it should not cause any kind of permanent harm to either of his trainees.</w:t>
      </w:r>
    </w:p>
    <w:p w:rsidR="00F570BE" w:rsidRDefault="00F570BE" w:rsidP="004865C9">
      <w:pPr>
        <w:rPr>
          <w:lang w:val="en-PH"/>
        </w:rPr>
      </w:pPr>
      <w:r>
        <w:rPr>
          <w:lang w:val="en-PH"/>
        </w:rPr>
        <w:lastRenderedPageBreak/>
        <w:t>He shook his head at that moment before he caused another moan to escape from the lips of Madison as he tightened his grip over her breasts. The softness of her mounds caused a wide smile to appear on the lips of the Baker and he would readily admit that he was rather jealous of the Archon – they are the only ones who can own celebrities, after all – who would soon own these mounds, but he mentally shook his head even as he eased up his grip on her breasts.</w:t>
      </w:r>
    </w:p>
    <w:p w:rsidR="00F570BE" w:rsidRDefault="00F570BE" w:rsidP="004865C9">
      <w:pPr>
        <w:rPr>
          <w:lang w:val="en-PH"/>
        </w:rPr>
      </w:pPr>
      <w:r>
        <w:rPr>
          <w:lang w:val="en-PH"/>
        </w:rPr>
        <w:t>The Baker heard the sigh that escaped from the lips of Madison at that moment, and he knew that it was a sigh of relief. At the same time that he heard that sound, another smile appeared on the face of the Baker, because if he was being honest, the sigh of relief that she allowed to escape from her lips was rather premature, after all, just because he finally let go of her breasts does not mean that he is done, and indeed, he was quite certain that if she knew what he had in store for her and her sister next, the two of them would probably be begging him to not only use her hands to play with her breasts but also to use them to make himself cum.</w:t>
      </w:r>
    </w:p>
    <w:p w:rsidR="00F570BE" w:rsidRDefault="00C1453D" w:rsidP="004865C9">
      <w:pPr>
        <w:rPr>
          <w:lang w:val="en-PH"/>
        </w:rPr>
      </w:pPr>
      <w:r>
        <w:rPr>
          <w:lang w:val="en-PH"/>
        </w:rPr>
        <w:t>He turned his attention toward the direction of Marc at that moment, and as he had expected, the man whom he had assigned as the handler of Madison was ready, with the young man soon handing him a small box about eight inches long and two inches wide and tall. From the grin that was on the face of the handler, it was rather obvious that he already knew what was going to happen next, but then again, the Baker told himself that was to be expected, and with no fanfare, the trainer opened the box that he had been given to reveal fourteen needle</w:t>
      </w:r>
      <w:r w:rsidR="000B3F86">
        <w:rPr>
          <w:lang w:val="en-PH"/>
        </w:rPr>
        <w:t>s</w:t>
      </w:r>
      <w:r>
        <w:rPr>
          <w:lang w:val="en-PH"/>
        </w:rPr>
        <w:t xml:space="preserve">, a dozen of each were over six inches long, and two about ten inches. </w:t>
      </w:r>
    </w:p>
    <w:p w:rsidR="00C1453D" w:rsidRDefault="00C1453D" w:rsidP="004865C9">
      <w:pPr>
        <w:rPr>
          <w:lang w:val="en-PH"/>
        </w:rPr>
      </w:pPr>
      <w:r>
        <w:rPr>
          <w:lang w:val="en-PH"/>
        </w:rPr>
        <w:t>The way that Madison was positioned at that moment meant that it was impossible for her to see the contents of the box unless he were to tilt it slightly and deliberately show her the contents of the same. While it was true that seeing the needles could cause the expression of fear that she was wearing to intensify, it was also true that it could cause just another confused expression on her face as she imagined that she was not aware of what the needles are for.</w:t>
      </w:r>
    </w:p>
    <w:p w:rsidR="00C1453D" w:rsidRDefault="00C1453D" w:rsidP="004865C9">
      <w:pPr>
        <w:rPr>
          <w:lang w:val="en-PH"/>
        </w:rPr>
      </w:pPr>
      <w:r>
        <w:rPr>
          <w:lang w:val="en-PH"/>
        </w:rPr>
        <w:t>In the end, the Baker decided against telling her what they are for, after all, while it was true that it would be arousing for him to see the expression on the face of his trainee when she is presented with the needles, just because he did not show it to Madison at that moment does not mean that he is precluded from seeing such an expression on the visage of one of his trainees as he intends to do the same thing to Victoria after he had done it to Madison.</w:t>
      </w:r>
    </w:p>
    <w:p w:rsidR="00C1453D" w:rsidRDefault="00C1453D" w:rsidP="004865C9">
      <w:pPr>
        <w:rPr>
          <w:lang w:val="en-PH"/>
        </w:rPr>
      </w:pPr>
      <w:r>
        <w:rPr>
          <w:lang w:val="en-PH"/>
        </w:rPr>
        <w:lastRenderedPageBreak/>
        <w:t>The smile on the face of the Baker widened before he then took one of the six-inch needles from the box, placing it directly between his face and the face of Madison to be certain that she could see it. As he had expected – though not as he had hoped – a confused expression appeared on the face of Madison, and it looked as if she wanted to say something.</w:t>
      </w:r>
    </w:p>
    <w:p w:rsidR="00C1453D" w:rsidRDefault="00C1453D" w:rsidP="004865C9">
      <w:pPr>
        <w:rPr>
          <w:lang w:val="en-PH"/>
        </w:rPr>
      </w:pPr>
      <w:r>
        <w:rPr>
          <w:lang w:val="en-PH"/>
        </w:rPr>
        <w:t xml:space="preserve">Whatever it was that she wanted to say, however, she would be the only one who would </w:t>
      </w:r>
      <w:r w:rsidR="000B3F86">
        <w:rPr>
          <w:lang w:val="en-PH"/>
        </w:rPr>
        <w:t>k</w:t>
      </w:r>
      <w:r>
        <w:rPr>
          <w:lang w:val="en-PH"/>
        </w:rPr>
        <w:t xml:space="preserve">now it, because he soon had the pointed edge of the needle against the right breast of the younger sister. As she realized what was about to happen,  Madison was able to allow a single desperate </w:t>
      </w:r>
      <w:r w:rsidR="007B6600">
        <w:rPr>
          <w:lang w:val="en-PH"/>
        </w:rPr>
        <w:t>pleading word</w:t>
      </w:r>
      <w:r>
        <w:rPr>
          <w:lang w:val="en-PH"/>
        </w:rPr>
        <w:t xml:space="preserve"> </w:t>
      </w:r>
      <w:r w:rsidR="007B6600">
        <w:rPr>
          <w:lang w:val="en-PH"/>
        </w:rPr>
        <w:t>–</w:t>
      </w:r>
      <w:r>
        <w:rPr>
          <w:lang w:val="en-PH"/>
        </w:rPr>
        <w:t xml:space="preserve"> </w:t>
      </w:r>
      <w:r w:rsidR="007B6600">
        <w:rPr>
          <w:lang w:val="en-PH"/>
        </w:rPr>
        <w:t>“Please,” she said – to escape from her lips, but that single word would hardly be enough to convince the Baker to stop his plans.</w:t>
      </w:r>
    </w:p>
    <w:p w:rsidR="007B6600" w:rsidRDefault="007B6600" w:rsidP="004865C9">
      <w:pPr>
        <w:rPr>
          <w:lang w:val="en-PH"/>
        </w:rPr>
      </w:pPr>
      <w:r>
        <w:rPr>
          <w:lang w:val="en-PH"/>
        </w:rPr>
        <w:t xml:space="preserve">“Ah!” the scream that escaped from the lips of Madison a few moments later was more in surprise than pain, and as if to provide him with further evidence that was the case, when he turned his attention toward the direction </w:t>
      </w:r>
      <w:r w:rsidR="00C47B5F">
        <w:rPr>
          <w:lang w:val="en-PH"/>
        </w:rPr>
        <w:t>of the spot where the needle had pierced the flesh of Madison, there was no blood, only the silver needle itself protruding from her mounds.</w:t>
      </w:r>
    </w:p>
    <w:p w:rsidR="00C47B5F" w:rsidRDefault="00C47B5F" w:rsidP="004865C9">
      <w:pPr>
        <w:rPr>
          <w:lang w:val="en-PH"/>
        </w:rPr>
      </w:pPr>
      <w:r>
        <w:rPr>
          <w:lang w:val="en-PH"/>
        </w:rPr>
        <w:t xml:space="preserve">The Baker quickly produced another needle from the box and if it was possible, the horrified expression on the face of Madison became more pronounced. She was fervently shaking his head, begging him to reconsider his plans before he even realized what was happening, but </w:t>
      </w:r>
      <w:r w:rsidR="001F4079">
        <w:rPr>
          <w:lang w:val="en-PH"/>
        </w:rPr>
        <w:t>again, another scream escaped from the lips of the younger sister as her other breast was pierced by the needle.</w:t>
      </w:r>
    </w:p>
    <w:p w:rsidR="001F4079" w:rsidRDefault="001F4079" w:rsidP="004865C9">
      <w:pPr>
        <w:rPr>
          <w:lang w:val="en-PH"/>
        </w:rPr>
      </w:pPr>
      <w:r>
        <w:rPr>
          <w:lang w:val="en-PH"/>
        </w:rPr>
        <w:t xml:space="preserve">This time, the </w:t>
      </w:r>
      <w:r w:rsidR="00CF56CE">
        <w:rPr>
          <w:lang w:val="en-PH"/>
        </w:rPr>
        <w:t>pleading words escaped not from the lips of Madison, but from the older sister, and as Victoria shouted, “Please! Please stop it, please!</w:t>
      </w:r>
      <w:proofErr w:type="gramStart"/>
      <w:r w:rsidR="00CF56CE">
        <w:rPr>
          <w:lang w:val="en-PH"/>
        </w:rPr>
        <w:t>”,</w:t>
      </w:r>
      <w:proofErr w:type="gramEnd"/>
      <w:r w:rsidR="00CF56CE">
        <w:rPr>
          <w:lang w:val="en-PH"/>
        </w:rPr>
        <w:t xml:space="preserve"> the trainer fought the urge to turn his attention toward the direction of the older sister. If he was being honest, however, the Baker would have to admit that it was not as if it was a chore to stop himself from turning his attention, after all, he simply had to remind himself that he had another sister that require his full attention.</w:t>
      </w:r>
    </w:p>
    <w:p w:rsidR="00CF56CE" w:rsidRDefault="00CF56CE" w:rsidP="004865C9">
      <w:pPr>
        <w:rPr>
          <w:lang w:val="en-PH"/>
        </w:rPr>
      </w:pPr>
      <w:r>
        <w:rPr>
          <w:lang w:val="en-PH"/>
        </w:rPr>
        <w:t>“Ah!” another scream escaped from the lips of Madison, a few moments later as a third needle –and the second on her left breast – entered her body, with the Baker making sure that the needle was properly positioned around her nipple. He did not allow himself to admire his handiwork, however, and he quickly gave her other breast the same treatment, causing another scream to escape from the lips of Madison.</w:t>
      </w:r>
    </w:p>
    <w:p w:rsidR="00CF56CE" w:rsidRDefault="00CF56CE" w:rsidP="004865C9">
      <w:pPr>
        <w:rPr>
          <w:lang w:val="en-PH"/>
        </w:rPr>
      </w:pPr>
      <w:r>
        <w:rPr>
          <w:lang w:val="en-PH"/>
        </w:rPr>
        <w:lastRenderedPageBreak/>
        <w:t xml:space="preserve">“Please, Sir,” the pleading words that escaped from the lips of Madison at that moment was </w:t>
      </w:r>
      <w:r w:rsidR="002B444B">
        <w:rPr>
          <w:lang w:val="en-PH"/>
        </w:rPr>
        <w:t>all that he needed to hear for the Baker to be sure that she would promise him anything if only to convince him to stop, and indeed, a few moments later, those were the words that escaped from the lips of Madison, “Sir, just fuck me, Sir, just fuck this lowly whore slave, please.”</w:t>
      </w:r>
    </w:p>
    <w:p w:rsidR="002B444B" w:rsidRDefault="002B444B" w:rsidP="004865C9">
      <w:pPr>
        <w:rPr>
          <w:lang w:val="en-PH"/>
        </w:rPr>
      </w:pPr>
      <w:r>
        <w:rPr>
          <w:lang w:val="en-PH"/>
        </w:rPr>
        <w:t xml:space="preserve">There was nothing theatrical about the smile that appeared on the lip of the Baker at that moment, and he did not even have to ask her if she was serious with the plea that was coming out of her mouth as it was rather obvious that is the case. At that moment, she beg him for all that she was worth if it would </w:t>
      </w:r>
      <w:r w:rsidR="00E76B71">
        <w:rPr>
          <w:lang w:val="en-PH"/>
        </w:rPr>
        <w:t>mean an end to this torture that she was being subjected to, and indeed, she knew that she would be grateful if he were to shove his cock in her cunt at that moment.</w:t>
      </w:r>
    </w:p>
    <w:p w:rsidR="00E76B71" w:rsidRDefault="00E76B71" w:rsidP="004865C9">
      <w:pPr>
        <w:rPr>
          <w:lang w:val="en-PH"/>
        </w:rPr>
      </w:pPr>
      <w:r>
        <w:rPr>
          <w:lang w:val="en-PH"/>
        </w:rPr>
        <w:t>He shook his head, however, even as he told himself that there would be a time when he would train her – and her sister – in the art of proper begging, but that time is not right now, and with that thought at the forefront of his mind, he quickly inserted the next needle</w:t>
      </w:r>
      <w:r w:rsidR="00234484">
        <w:rPr>
          <w:lang w:val="en-PH"/>
        </w:rPr>
        <w:t xml:space="preserve"> into the breasts of Madison, causing another scream to escape from her lips, and this time, he did not even bother to wait for her to finish screaming before the next needle </w:t>
      </w:r>
      <w:r w:rsidR="001F0D22">
        <w:rPr>
          <w:lang w:val="en-PH"/>
        </w:rPr>
        <w:t>was also being inserted into her other breast.</w:t>
      </w:r>
    </w:p>
    <w:p w:rsidR="001F0D22" w:rsidRDefault="001F0D22" w:rsidP="004865C9">
      <w:pPr>
        <w:rPr>
          <w:lang w:val="en-PH"/>
        </w:rPr>
      </w:pPr>
      <w:r>
        <w:rPr>
          <w:lang w:val="en-PH"/>
        </w:rPr>
        <w:t>It took him another five minutes to place half a dozen needles each on the breasts of Madison, and as he was working on her, the moans and pleas coming from the lips of the younger sister intensified, to the point that she was offering to take two cocks in her body at the same time if it would mean the end of the breast torture that she was going through. The Baker would have to admit that there was a time when he would have seriously considered the offer that she was giving him, but he refused to do so in the end.</w:t>
      </w:r>
    </w:p>
    <w:p w:rsidR="001F0D22" w:rsidRDefault="001470C3" w:rsidP="004865C9">
      <w:pPr>
        <w:rPr>
          <w:lang w:val="en-PH"/>
        </w:rPr>
      </w:pPr>
      <w:r>
        <w:rPr>
          <w:lang w:val="en-PH"/>
        </w:rPr>
        <w:t xml:space="preserve">He took the time to admire his handiwork at that moment, with six needles around her nipples forming a sort of hexagon around both of her nipples. He would have continued to stare </w:t>
      </w:r>
      <w:r w:rsidR="000B3F86">
        <w:rPr>
          <w:lang w:val="en-PH"/>
        </w:rPr>
        <w:t>in</w:t>
      </w:r>
      <w:r>
        <w:rPr>
          <w:lang w:val="en-PH"/>
        </w:rPr>
        <w:t xml:space="preserve"> that direction for another few moments if not for the whimper that escaped from the lips of Madison at that moment, shattering the silence that had descended inside the room after he had finished inserting the needles. </w:t>
      </w:r>
    </w:p>
    <w:p w:rsidR="001470C3" w:rsidRDefault="001470C3" w:rsidP="004865C9">
      <w:pPr>
        <w:rPr>
          <w:lang w:val="en-PH"/>
        </w:rPr>
      </w:pPr>
      <w:r>
        <w:rPr>
          <w:lang w:val="en-PH"/>
        </w:rPr>
        <w:t xml:space="preserve">A moment or two after the whimper had escaped from the lips of Madison, a sound also escaped </w:t>
      </w:r>
      <w:r w:rsidR="003937EE">
        <w:rPr>
          <w:lang w:val="en-PH"/>
        </w:rPr>
        <w:t xml:space="preserve">from the lips of Victoria, and though it was a simple sound, it was the only thing that he has to hear for him to be sure that the older sister was about to threaten him. The words that should </w:t>
      </w:r>
      <w:r w:rsidR="003937EE">
        <w:rPr>
          <w:lang w:val="en-PH"/>
        </w:rPr>
        <w:lastRenderedPageBreak/>
        <w:t xml:space="preserve">have escaped from the lips of Victoria, however, would be words that only she would know because they never got the chance to escape from her mouth. </w:t>
      </w:r>
    </w:p>
    <w:p w:rsidR="003937EE" w:rsidRDefault="003937EE" w:rsidP="004865C9">
      <w:pPr>
        <w:rPr>
          <w:lang w:val="en-PH"/>
        </w:rPr>
      </w:pPr>
      <w:r>
        <w:rPr>
          <w:lang w:val="en-PH"/>
        </w:rPr>
        <w:t xml:space="preserve">The reason is at that moment, the Baker used the pad of his index finger and thumb to play with the nipples capping the breasts of Madison at the same time, causing moans of pleasure to escape from the lips of Madison even as her nipples hardened. Indeed, it was not long before her nipples were as hard as </w:t>
      </w:r>
      <w:proofErr w:type="gramStart"/>
      <w:r>
        <w:rPr>
          <w:lang w:val="en-PH"/>
        </w:rPr>
        <w:t>diamonds,</w:t>
      </w:r>
      <w:proofErr w:type="gramEnd"/>
      <w:r>
        <w:rPr>
          <w:lang w:val="en-PH"/>
        </w:rPr>
        <w:t xml:space="preserve"> and the Baker had to fight the urge to take them into his mouth – or to pinch them – even as he continued to play with them, twisting them one side then the other and causing more moans to escape from the lips of the younger sister.</w:t>
      </w:r>
    </w:p>
    <w:p w:rsidR="003937EE" w:rsidRDefault="00F7197C" w:rsidP="004865C9">
      <w:pPr>
        <w:rPr>
          <w:lang w:val="en-PH"/>
        </w:rPr>
      </w:pPr>
      <w:r>
        <w:rPr>
          <w:lang w:val="en-PH"/>
        </w:rPr>
        <w:t xml:space="preserve">“You have pretty tits, Cunt-Whore,” he said, “I am sure that your future owner would enjoy using these for pleasure,” he stopped what he was doing, but it was not to provide any sort of relief for Madison, rather, the reason why he paused was so that he could turn his attention toward the direction of the face of the younger sister, focusing his eyes upon her own as he said, “Can you imagine having these flogged, pet? Well, you better start now, </w:t>
      </w:r>
      <w:r w:rsidR="000B3F86">
        <w:rPr>
          <w:lang w:val="en-PH"/>
        </w:rPr>
        <w:t>some Archons</w:t>
      </w:r>
      <w:r>
        <w:rPr>
          <w:lang w:val="en-PH"/>
        </w:rPr>
        <w:t xml:space="preserve"> enjoy doing that.”</w:t>
      </w:r>
    </w:p>
    <w:p w:rsidR="00F7197C" w:rsidRDefault="00F7197C" w:rsidP="004865C9">
      <w:pPr>
        <w:rPr>
          <w:lang w:val="en-PH"/>
        </w:rPr>
      </w:pPr>
      <w:r>
        <w:rPr>
          <w:lang w:val="en-PH"/>
        </w:rPr>
        <w:t>The blank expression on his face when he mentioned the group of men who would be allowed to own her and her sister after her training told him that she has no idea who they are, but it was not of immediate concern at that moment and, indeed, he turned his attention toward the remaining two ten-inch needle</w:t>
      </w:r>
      <w:r w:rsidR="000B3F86">
        <w:rPr>
          <w:lang w:val="en-PH"/>
        </w:rPr>
        <w:t>s</w:t>
      </w:r>
      <w:r>
        <w:rPr>
          <w:lang w:val="en-PH"/>
        </w:rPr>
        <w:t xml:space="preserve"> that were inside the box, his face br</w:t>
      </w:r>
      <w:r w:rsidR="000B3F86">
        <w:rPr>
          <w:lang w:val="en-PH"/>
        </w:rPr>
        <w:t>e</w:t>
      </w:r>
      <w:r>
        <w:rPr>
          <w:lang w:val="en-PH"/>
        </w:rPr>
        <w:t xml:space="preserve">aking into a mischievous grin </w:t>
      </w:r>
      <w:r w:rsidR="00AA53B1">
        <w:rPr>
          <w:lang w:val="en-PH"/>
        </w:rPr>
        <w:t>when he saw the same and causing a fearful whimper to escape from the lips of Madison, though the whimper was most likely the result of the grin that he was wearing.</w:t>
      </w:r>
    </w:p>
    <w:p w:rsidR="00AA53B1" w:rsidRDefault="00AA53B1" w:rsidP="004865C9">
      <w:pPr>
        <w:rPr>
          <w:lang w:val="en-PH"/>
        </w:rPr>
      </w:pPr>
      <w:r>
        <w:rPr>
          <w:lang w:val="en-PH"/>
        </w:rPr>
        <w:t xml:space="preserve">He took one of the ten-inch needles from the box and as with what he had done </w:t>
      </w:r>
      <w:proofErr w:type="gramStart"/>
      <w:r>
        <w:rPr>
          <w:lang w:val="en-PH"/>
        </w:rPr>
        <w:t>before,</w:t>
      </w:r>
      <w:proofErr w:type="gramEnd"/>
      <w:r>
        <w:rPr>
          <w:lang w:val="en-PH"/>
        </w:rPr>
        <w:t xml:space="preserve"> he made a show of displaying the same to the helpless young woman in front of him. It was rather obvious that she could tell that this needle was far longer than the ones that he had been using, and she was parted her lips to say something, though before she could do so, the Baker cut her off, “Where do you think this goes?” he asked her with a smile.</w:t>
      </w:r>
    </w:p>
    <w:p w:rsidR="00AA53B1" w:rsidRDefault="00AA53B1" w:rsidP="004865C9">
      <w:pPr>
        <w:rPr>
          <w:lang w:val="en-PH"/>
        </w:rPr>
      </w:pPr>
      <w:r>
        <w:rPr>
          <w:lang w:val="en-PH"/>
        </w:rPr>
        <w:t>The expression that was on the face of Madison at that moment told him that she already has an idea as to where the needle was going, though</w:t>
      </w:r>
      <w:r w:rsidR="000B3F86">
        <w:rPr>
          <w:lang w:val="en-PH"/>
        </w:rPr>
        <w:t>,</w:t>
      </w:r>
      <w:r>
        <w:rPr>
          <w:lang w:val="en-PH"/>
        </w:rPr>
        <w:t xml:space="preserve"> at the same time, the Baker would have to admit that he was probably not being fair because he already knew where he is going to place the needles. He did not wait for her to say anything, however, before he then used the fingers of his </w:t>
      </w:r>
      <w:r>
        <w:rPr>
          <w:lang w:val="en-PH"/>
        </w:rPr>
        <w:lastRenderedPageBreak/>
        <w:t>right hand – with his left still holding onto the needle – to once more play with the nipples of Madison.</w:t>
      </w:r>
    </w:p>
    <w:p w:rsidR="00AA53B1" w:rsidRDefault="00AA53B1" w:rsidP="004865C9">
      <w:pPr>
        <w:rPr>
          <w:lang w:val="en-PH"/>
        </w:rPr>
      </w:pPr>
      <w:r>
        <w:rPr>
          <w:lang w:val="en-PH"/>
        </w:rPr>
        <w:t xml:space="preserve">Rather than allow a moan to escape from her lips at that moment, the eyes of Madison widened, and he knew from that reaction alone that she already understood where the needle was going. In any case, a few moments later and before she could say anything, </w:t>
      </w:r>
      <w:r w:rsidR="00C735C8">
        <w:rPr>
          <w:lang w:val="en-PH"/>
        </w:rPr>
        <w:t>he had already positioned the needle, and soon enough, another scream – one of pleasure, surprise, and pain – escaped from the lips of Madison as he inserted the needle across the left nipple of Madison.</w:t>
      </w:r>
    </w:p>
    <w:p w:rsidR="00C735C8" w:rsidRDefault="00C735C8" w:rsidP="004865C9">
      <w:pPr>
        <w:rPr>
          <w:lang w:val="en-PH"/>
        </w:rPr>
      </w:pPr>
      <w:r>
        <w:rPr>
          <w:lang w:val="en-PH"/>
        </w:rPr>
        <w:t>He turned his attention toward the direction of the face of Madison at that moment, and he could not help but smile when he saw the expression that she was wearing, because to the Baker, it felt as if she had lost consciousness at that moment, though rather than force her to return to the present by calling for her name, the Baker instead took the other needle in the box and positioned it against the other nipple of Madison before he then twisted the nipple capping her breast.</w:t>
      </w:r>
    </w:p>
    <w:p w:rsidR="00C735C8" w:rsidRDefault="00C735C8" w:rsidP="004865C9">
      <w:pPr>
        <w:rPr>
          <w:lang w:val="en-PH"/>
        </w:rPr>
      </w:pPr>
      <w:r>
        <w:rPr>
          <w:lang w:val="en-PH"/>
        </w:rPr>
        <w:t>The result of that was her nipple becoming harder again, but because she was still not reacting to what he was doing, the Baker could not help but feel as if she was not even aware of what was happening around her. Again, rather than force her to return to the present by calling for her, the Baker instead decided to use action, and this time, he did so by pushing the ten-inch needle across the right nipple of Madison.</w:t>
      </w:r>
    </w:p>
    <w:p w:rsidR="00C735C8" w:rsidRDefault="00C735C8" w:rsidP="004865C9">
      <w:pPr>
        <w:rPr>
          <w:lang w:val="en-PH"/>
        </w:rPr>
      </w:pPr>
      <w:r>
        <w:rPr>
          <w:lang w:val="en-PH"/>
        </w:rPr>
        <w:t>At first, she did not react, but as the pointed edge of the needle pierced through from inside her nipple, a scream escaped from the lips of Madison, and that was the only thing that he needed to hear for him to be sure that she had returned to the present at that moment.</w:t>
      </w:r>
    </w:p>
    <w:p w:rsidR="00C735C8" w:rsidRDefault="00922150" w:rsidP="004865C9">
      <w:pPr>
        <w:rPr>
          <w:lang w:val="en-PH"/>
        </w:rPr>
      </w:pPr>
      <w:r>
        <w:rPr>
          <w:lang w:val="en-PH"/>
        </w:rPr>
        <w:t xml:space="preserve">He allowed the scream that had escaped from her lips to serenade him for a few moments, but when it became clear that the sound that escaped from her lips was dying and she was about to lapse into unconsciousness, he suddenly grabbed her chin with his left hand, and with his right, he delivered a sharp slap to one side of her ace. If not for the fact that he was holding onto her chin with his hand, he </w:t>
      </w:r>
      <w:r w:rsidR="000B3F86">
        <w:rPr>
          <w:lang w:val="en-PH"/>
        </w:rPr>
        <w:t>did not</w:t>
      </w:r>
      <w:r>
        <w:rPr>
          <w:lang w:val="en-PH"/>
        </w:rPr>
        <w:t xml:space="preserve"> doubt that </w:t>
      </w:r>
      <w:r w:rsidR="000B3F86">
        <w:rPr>
          <w:lang w:val="en-PH"/>
        </w:rPr>
        <w:t>she</w:t>
      </w:r>
      <w:r>
        <w:rPr>
          <w:lang w:val="en-PH"/>
        </w:rPr>
        <w:t xml:space="preserve"> had would have turned opposite the direction of where the slap came from.</w:t>
      </w:r>
    </w:p>
    <w:p w:rsidR="00922150" w:rsidRDefault="00922150" w:rsidP="004865C9">
      <w:pPr>
        <w:rPr>
          <w:lang w:val="en-PH"/>
        </w:rPr>
      </w:pPr>
      <w:r>
        <w:rPr>
          <w:lang w:val="en-PH"/>
        </w:rPr>
        <w:t xml:space="preserve">The only effect that the slap had, however, would be to force Madison to return to the present, and though it looked as if she was on her way to unconsciousness, a few moments ago, the slap </w:t>
      </w:r>
      <w:r>
        <w:rPr>
          <w:lang w:val="en-PH"/>
        </w:rPr>
        <w:lastRenderedPageBreak/>
        <w:t>forced her to forget about that, and she looked more alert now than before. Just because she looked like that, however, does not mean that she get</w:t>
      </w:r>
      <w:r w:rsidR="000B3F86">
        <w:rPr>
          <w:lang w:val="en-PH"/>
        </w:rPr>
        <w:t>s</w:t>
      </w:r>
      <w:r>
        <w:rPr>
          <w:lang w:val="en-PH"/>
        </w:rPr>
        <w:t xml:space="preserve"> to be the one to speak first, and indeed, the sound that was the result of him slapping her was followed, a few moments later, by the Baker speaking, “It would be a shame for you to lose consciousness now, Cunt-Whore,” he said, “because we are just starting.”</w:t>
      </w:r>
    </w:p>
    <w:p w:rsidR="00922150" w:rsidRDefault="00922150" w:rsidP="004865C9">
      <w:pPr>
        <w:rPr>
          <w:lang w:val="en-PH"/>
        </w:rPr>
      </w:pPr>
      <w:r>
        <w:rPr>
          <w:lang w:val="en-PH"/>
        </w:rPr>
        <w:t>He did not wait for Madison to reply to the words that had escaped from his mouth – and he doubted that she would have said anything anyway – before he turned his attention away from the younger sister, focusing it instead toward the older one, and the smile that was on his face widened even more as he noted that the expression on the face of Victoria at that moment was what he had expected, after all, the expression of anger on the face of the older sister at that moment was her way of promising him retribution for all that he had done to her sister.</w:t>
      </w:r>
    </w:p>
    <w:p w:rsidR="00922150" w:rsidRDefault="00922150" w:rsidP="004865C9">
      <w:pPr>
        <w:rPr>
          <w:lang w:val="en-PH"/>
        </w:rPr>
      </w:pPr>
      <w:r>
        <w:rPr>
          <w:lang w:val="en-PH"/>
        </w:rPr>
        <w:t>‘</w:t>
      </w:r>
      <w:r>
        <w:rPr>
          <w:i/>
          <w:lang w:val="en-PH"/>
        </w:rPr>
        <w:t>And she is wearing that expression and thoughts even if she is sure that I would be giving her the same treatment,’</w:t>
      </w:r>
      <w:r>
        <w:rPr>
          <w:lang w:val="en-PH"/>
        </w:rPr>
        <w:t xml:space="preserve"> he thought even as he began to walk toward the direction of where Victoria was restrained. He had reached the halfway point before Richard handed him a twin to the box that had contained the needles that now protruding from the breasts and across the nipples of Madison.</w:t>
      </w:r>
    </w:p>
    <w:p w:rsidR="00922150" w:rsidRDefault="00922150" w:rsidP="004865C9">
      <w:pPr>
        <w:rPr>
          <w:lang w:val="en-PH"/>
        </w:rPr>
      </w:pPr>
      <w:r>
        <w:rPr>
          <w:lang w:val="en-PH"/>
        </w:rPr>
        <w:t xml:space="preserve">A gasp escaped from the lips of Victoria when she saw the box, and that was followed by an expression of both horror and anger on her face, with those expressions making it clear to the Baker that she knew what he is going to do to her soon. </w:t>
      </w:r>
      <w:r w:rsidR="00671A81">
        <w:rPr>
          <w:lang w:val="en-PH"/>
        </w:rPr>
        <w:t>It was perhaps that knowledge that caused the expression that she was wearing to harden, and the Baker could not help but pause as he told himself that was her way of daring him.</w:t>
      </w:r>
    </w:p>
    <w:p w:rsidR="00671A81" w:rsidRPr="00922150" w:rsidRDefault="00671A81" w:rsidP="004865C9">
      <w:pPr>
        <w:rPr>
          <w:lang w:val="en-PH"/>
        </w:rPr>
      </w:pPr>
      <w:r>
        <w:rPr>
          <w:lang w:val="en-PH"/>
        </w:rPr>
        <w:t xml:space="preserve">If she had thought that it would be enough, however, then she would be disappointed, and he made her realize that, a few moments later, as he resumed walking toward the direction of Victoria, “Time for you to experience the needles for yourself, Fuck-Slut,” he said at the same time that he opened the box. </w:t>
      </w:r>
    </w:p>
    <w:sectPr w:rsidR="00671A81" w:rsidRPr="00922150"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63FB" w:rsidRDefault="003263FB" w:rsidP="0062634E">
      <w:pPr>
        <w:spacing w:after="0" w:line="240" w:lineRule="auto"/>
      </w:pPr>
      <w:r>
        <w:separator/>
      </w:r>
    </w:p>
  </w:endnote>
  <w:endnote w:type="continuationSeparator" w:id="0">
    <w:p w:rsidR="003263FB" w:rsidRDefault="003263FB"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Pr="005E243E" w:rsidRDefault="00AB2746">
    <w:pPr>
      <w:pStyle w:val="Footer"/>
      <w:pBdr>
        <w:top w:val="thinThickSmallGap" w:sz="24" w:space="1" w:color="622423" w:themeColor="accent2" w:themeShade="7F"/>
      </w:pBdr>
      <w:rPr>
        <w:b/>
        <w:sz w:val="28"/>
      </w:rPr>
    </w:pPr>
    <w:r w:rsidRPr="005E243E">
      <w:rPr>
        <w:b/>
        <w:sz w:val="28"/>
      </w:rPr>
      <w:t>PROJECT 21A918C</w:t>
    </w:r>
    <w:r w:rsidRPr="005E243E">
      <w:rPr>
        <w:b/>
        <w:sz w:val="28"/>
      </w:rPr>
      <w:tab/>
      <w:t>OPERATION CHARLOTTE</w:t>
    </w:r>
    <w:r w:rsidRPr="005E243E">
      <w:rPr>
        <w:b/>
        <w:sz w:val="28"/>
      </w:rPr>
      <w:ptab w:relativeTo="margin" w:alignment="right" w:leader="none"/>
    </w:r>
    <w:r w:rsidRPr="005E243E">
      <w:rPr>
        <w:b/>
        <w:sz w:val="28"/>
      </w:rPr>
      <w:t xml:space="preserve">Page </w:t>
    </w:r>
    <w:r w:rsidR="00AC44F0" w:rsidRPr="005E243E">
      <w:rPr>
        <w:b/>
        <w:sz w:val="28"/>
      </w:rPr>
      <w:fldChar w:fldCharType="begin"/>
    </w:r>
    <w:r w:rsidRPr="005E243E">
      <w:rPr>
        <w:b/>
        <w:sz w:val="28"/>
      </w:rPr>
      <w:instrText xml:space="preserve"> PAGE   \* MERGEFORMAT </w:instrText>
    </w:r>
    <w:r w:rsidR="00AC44F0" w:rsidRPr="005E243E">
      <w:rPr>
        <w:b/>
        <w:sz w:val="28"/>
      </w:rPr>
      <w:fldChar w:fldCharType="separate"/>
    </w:r>
    <w:r w:rsidR="000B3F86">
      <w:rPr>
        <w:b/>
        <w:noProof/>
        <w:sz w:val="28"/>
      </w:rPr>
      <w:t>16</w:t>
    </w:r>
    <w:r w:rsidR="00AC44F0" w:rsidRPr="005E243E">
      <w:rPr>
        <w:b/>
        <w:noProof/>
        <w:sz w:val="28"/>
      </w:rPr>
      <w:fldChar w:fldCharType="end"/>
    </w:r>
  </w:p>
  <w:p w:rsidR="00AB2746" w:rsidRPr="005E243E" w:rsidRDefault="00AB2746">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3FB" w:rsidRDefault="003263FB" w:rsidP="0062634E">
      <w:pPr>
        <w:spacing w:after="0" w:line="240" w:lineRule="auto"/>
      </w:pPr>
      <w:r>
        <w:separator/>
      </w:r>
    </w:p>
  </w:footnote>
  <w:footnote w:type="continuationSeparator" w:id="0">
    <w:p w:rsidR="003263FB" w:rsidRDefault="003263FB"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Default="00AC44F0">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Default="00AC44F0" w:rsidP="005E243E">
    <w:pPr>
      <w:pStyle w:val="Header"/>
      <w:pBdr>
        <w:bottom w:val="thickThinSmallGap" w:sz="24" w:space="1" w:color="622423" w:themeColor="accent2" w:themeShade="7F"/>
      </w:pBdr>
      <w:jc w:val="center"/>
    </w:pPr>
    <w:r w:rsidRPr="00AC44F0">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AB2746">
      <w:rPr>
        <w:rFonts w:eastAsiaTheme="majorEastAsia"/>
        <w:b/>
        <w:sz w:val="36"/>
        <w:szCs w:val="32"/>
      </w:rPr>
      <w:t>THE BAKER XV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Default="00AC44F0">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9C59E7"/>
    <w:multiLevelType w:val="hybridMultilevel"/>
    <w:tmpl w:val="82E02E44"/>
    <w:lvl w:ilvl="0" w:tplc="C9EAD3C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zMDcwNje3MDAxNTFS0lEKTi0uzszPAykwrgUATAPIfywAAAA="/>
  </w:docVars>
  <w:rsids>
    <w:rsidRoot w:val="0055200A"/>
    <w:rsid w:val="000014D0"/>
    <w:rsid w:val="00014510"/>
    <w:rsid w:val="000210B5"/>
    <w:rsid w:val="000272C0"/>
    <w:rsid w:val="000474BE"/>
    <w:rsid w:val="00072252"/>
    <w:rsid w:val="0008712D"/>
    <w:rsid w:val="00093657"/>
    <w:rsid w:val="00097726"/>
    <w:rsid w:val="000B1228"/>
    <w:rsid w:val="000B3F86"/>
    <w:rsid w:val="000B5439"/>
    <w:rsid w:val="000C60CD"/>
    <w:rsid w:val="000D29B5"/>
    <w:rsid w:val="000E60F8"/>
    <w:rsid w:val="000F3F90"/>
    <w:rsid w:val="001116E2"/>
    <w:rsid w:val="0011772F"/>
    <w:rsid w:val="00124E0F"/>
    <w:rsid w:val="001277D3"/>
    <w:rsid w:val="00146718"/>
    <w:rsid w:val="001470C3"/>
    <w:rsid w:val="00151E0F"/>
    <w:rsid w:val="00164740"/>
    <w:rsid w:val="001657B7"/>
    <w:rsid w:val="00167B39"/>
    <w:rsid w:val="00170EC2"/>
    <w:rsid w:val="00181A70"/>
    <w:rsid w:val="001904DB"/>
    <w:rsid w:val="001B0782"/>
    <w:rsid w:val="001B12B4"/>
    <w:rsid w:val="001D1680"/>
    <w:rsid w:val="001D1A5B"/>
    <w:rsid w:val="001F0D22"/>
    <w:rsid w:val="001F4079"/>
    <w:rsid w:val="0021040D"/>
    <w:rsid w:val="00234484"/>
    <w:rsid w:val="002B444B"/>
    <w:rsid w:val="002C00CA"/>
    <w:rsid w:val="002E581B"/>
    <w:rsid w:val="002F478A"/>
    <w:rsid w:val="00311126"/>
    <w:rsid w:val="00311789"/>
    <w:rsid w:val="0032613C"/>
    <w:rsid w:val="003263FB"/>
    <w:rsid w:val="00346A98"/>
    <w:rsid w:val="00362B83"/>
    <w:rsid w:val="00363964"/>
    <w:rsid w:val="00364AF6"/>
    <w:rsid w:val="00366E74"/>
    <w:rsid w:val="00374E48"/>
    <w:rsid w:val="003937EE"/>
    <w:rsid w:val="003B2DB7"/>
    <w:rsid w:val="003C3892"/>
    <w:rsid w:val="003E02BB"/>
    <w:rsid w:val="003E78F2"/>
    <w:rsid w:val="00406687"/>
    <w:rsid w:val="004109D0"/>
    <w:rsid w:val="004338AB"/>
    <w:rsid w:val="00434542"/>
    <w:rsid w:val="00461BD1"/>
    <w:rsid w:val="00467042"/>
    <w:rsid w:val="004865C9"/>
    <w:rsid w:val="00491F92"/>
    <w:rsid w:val="004967A9"/>
    <w:rsid w:val="004A127E"/>
    <w:rsid w:val="004A388C"/>
    <w:rsid w:val="004A6E9E"/>
    <w:rsid w:val="004C5614"/>
    <w:rsid w:val="00507AD3"/>
    <w:rsid w:val="0051454D"/>
    <w:rsid w:val="00520F61"/>
    <w:rsid w:val="00525130"/>
    <w:rsid w:val="005324DA"/>
    <w:rsid w:val="00546AF4"/>
    <w:rsid w:val="005507E6"/>
    <w:rsid w:val="0055200A"/>
    <w:rsid w:val="00563311"/>
    <w:rsid w:val="005B610F"/>
    <w:rsid w:val="005B6DD7"/>
    <w:rsid w:val="005C1E76"/>
    <w:rsid w:val="005D41DC"/>
    <w:rsid w:val="005E243E"/>
    <w:rsid w:val="00621B99"/>
    <w:rsid w:val="006233A9"/>
    <w:rsid w:val="0062634E"/>
    <w:rsid w:val="00636925"/>
    <w:rsid w:val="00643F3E"/>
    <w:rsid w:val="00644548"/>
    <w:rsid w:val="00655EE1"/>
    <w:rsid w:val="00663252"/>
    <w:rsid w:val="00671A81"/>
    <w:rsid w:val="00671B23"/>
    <w:rsid w:val="00671DF4"/>
    <w:rsid w:val="006B1628"/>
    <w:rsid w:val="006C5B7F"/>
    <w:rsid w:val="006C6FC2"/>
    <w:rsid w:val="006C7084"/>
    <w:rsid w:val="007049F8"/>
    <w:rsid w:val="00727FBD"/>
    <w:rsid w:val="007458B4"/>
    <w:rsid w:val="00752B1F"/>
    <w:rsid w:val="007636E3"/>
    <w:rsid w:val="007671F0"/>
    <w:rsid w:val="00770C7B"/>
    <w:rsid w:val="00784919"/>
    <w:rsid w:val="007B6600"/>
    <w:rsid w:val="007E3511"/>
    <w:rsid w:val="007E7964"/>
    <w:rsid w:val="007F0BD0"/>
    <w:rsid w:val="008008E4"/>
    <w:rsid w:val="00827A51"/>
    <w:rsid w:val="00831CDB"/>
    <w:rsid w:val="00837909"/>
    <w:rsid w:val="00842D80"/>
    <w:rsid w:val="0084731F"/>
    <w:rsid w:val="008545D6"/>
    <w:rsid w:val="00857436"/>
    <w:rsid w:val="0087452F"/>
    <w:rsid w:val="008B270C"/>
    <w:rsid w:val="008F7CCC"/>
    <w:rsid w:val="009116FB"/>
    <w:rsid w:val="00914FAF"/>
    <w:rsid w:val="009165CF"/>
    <w:rsid w:val="00922150"/>
    <w:rsid w:val="009472FF"/>
    <w:rsid w:val="009500BE"/>
    <w:rsid w:val="009B1BF2"/>
    <w:rsid w:val="009C362A"/>
    <w:rsid w:val="009D4F1D"/>
    <w:rsid w:val="009E4E6E"/>
    <w:rsid w:val="00A030EF"/>
    <w:rsid w:val="00A21C57"/>
    <w:rsid w:val="00A27691"/>
    <w:rsid w:val="00A35D89"/>
    <w:rsid w:val="00A6239E"/>
    <w:rsid w:val="00A65161"/>
    <w:rsid w:val="00A71AB2"/>
    <w:rsid w:val="00A80478"/>
    <w:rsid w:val="00AA53B1"/>
    <w:rsid w:val="00AB200D"/>
    <w:rsid w:val="00AB2746"/>
    <w:rsid w:val="00AC44F0"/>
    <w:rsid w:val="00AE783D"/>
    <w:rsid w:val="00B5266D"/>
    <w:rsid w:val="00BA3CD7"/>
    <w:rsid w:val="00BB1701"/>
    <w:rsid w:val="00BB7C5D"/>
    <w:rsid w:val="00BF24EE"/>
    <w:rsid w:val="00BF4846"/>
    <w:rsid w:val="00C1453D"/>
    <w:rsid w:val="00C26467"/>
    <w:rsid w:val="00C47B5F"/>
    <w:rsid w:val="00C57C9B"/>
    <w:rsid w:val="00C657DB"/>
    <w:rsid w:val="00C7293E"/>
    <w:rsid w:val="00C735C8"/>
    <w:rsid w:val="00C94D14"/>
    <w:rsid w:val="00C95C68"/>
    <w:rsid w:val="00CA2DFA"/>
    <w:rsid w:val="00CA570E"/>
    <w:rsid w:val="00CB62FD"/>
    <w:rsid w:val="00CC0FA5"/>
    <w:rsid w:val="00CC3619"/>
    <w:rsid w:val="00CC7058"/>
    <w:rsid w:val="00CE68A0"/>
    <w:rsid w:val="00CF56CE"/>
    <w:rsid w:val="00D20B20"/>
    <w:rsid w:val="00D249CC"/>
    <w:rsid w:val="00D3474C"/>
    <w:rsid w:val="00D942D9"/>
    <w:rsid w:val="00D961EA"/>
    <w:rsid w:val="00DA0167"/>
    <w:rsid w:val="00DA1375"/>
    <w:rsid w:val="00DA4CFE"/>
    <w:rsid w:val="00DA7682"/>
    <w:rsid w:val="00DC6627"/>
    <w:rsid w:val="00DC7B7B"/>
    <w:rsid w:val="00DD55A7"/>
    <w:rsid w:val="00DF4C3A"/>
    <w:rsid w:val="00E16A31"/>
    <w:rsid w:val="00E176B4"/>
    <w:rsid w:val="00E76B71"/>
    <w:rsid w:val="00EC1CFF"/>
    <w:rsid w:val="00EC2DEA"/>
    <w:rsid w:val="00EE5E4A"/>
    <w:rsid w:val="00EF73F7"/>
    <w:rsid w:val="00F06473"/>
    <w:rsid w:val="00F11AC9"/>
    <w:rsid w:val="00F4197E"/>
    <w:rsid w:val="00F570BE"/>
    <w:rsid w:val="00F62541"/>
    <w:rsid w:val="00F7197C"/>
    <w:rsid w:val="00F74946"/>
    <w:rsid w:val="00F85DD2"/>
    <w:rsid w:val="00FC14B6"/>
    <w:rsid w:val="00FC4A92"/>
    <w:rsid w:val="00FE4CDB"/>
    <w:rsid w:val="00FE6F2E"/>
    <w:rsid w:val="00FF1C06"/>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7E796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9</TotalTime>
  <Pages>16</Pages>
  <Words>7416</Words>
  <Characters>32113</Characters>
  <Application>Microsoft Office Word</Application>
  <DocSecurity>0</DocSecurity>
  <Lines>472</Lines>
  <Paragraphs>1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lexander</cp:lastModifiedBy>
  <cp:revision>122</cp:revision>
  <dcterms:created xsi:type="dcterms:W3CDTF">2013-06-12T10:38:00Z</dcterms:created>
  <dcterms:modified xsi:type="dcterms:W3CDTF">2021-10-11T12:19:00Z</dcterms:modified>
</cp:coreProperties>
</file>